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C4217" w14:textId="77777777" w:rsidR="0004231D" w:rsidRDefault="0004231D" w:rsidP="0004231D">
      <w:pPr>
        <w:spacing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отчет-по-лабораторной-работе-4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овский Авиационный Институт</w:t>
      </w:r>
    </w:p>
    <w:p w14:paraId="69903CE7" w14:textId="77777777" w:rsidR="0004231D" w:rsidRDefault="0004231D" w:rsidP="0004231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(Национальный Исследовательский Университет)</w:t>
      </w:r>
    </w:p>
    <w:p w14:paraId="5D7D4DDF" w14:textId="77777777" w:rsidR="0004231D" w:rsidRDefault="0004231D" w:rsidP="0004231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ститут №8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“Компьютерные науки 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 приклад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”</w:t>
      </w:r>
    </w:p>
    <w:p w14:paraId="2B2149B1" w14:textId="77777777" w:rsidR="0004231D" w:rsidRDefault="0004231D" w:rsidP="0004231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Кафедра №806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“В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ычислитель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и программирован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”</w:t>
      </w:r>
    </w:p>
    <w:p w14:paraId="3714D16F" w14:textId="77777777" w:rsidR="0004231D" w:rsidRDefault="0004231D" w:rsidP="0004231D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4B369C4" w14:textId="77777777" w:rsidR="0004231D" w:rsidRDefault="0004231D" w:rsidP="0004231D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1ED40E5" w14:textId="77777777" w:rsidR="0004231D" w:rsidRDefault="0004231D" w:rsidP="0004231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Лабораторная работа №</w:t>
      </w:r>
      <w:r w:rsidR="00872B84" w:rsidRPr="00EE00AA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4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по курсу</w:t>
      </w:r>
    </w:p>
    <w:p w14:paraId="65DF6FF9" w14:textId="77777777" w:rsidR="0004231D" w:rsidRDefault="0004231D" w:rsidP="0004231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«Операционные системы»</w:t>
      </w:r>
    </w:p>
    <w:p w14:paraId="47D79B0B" w14:textId="77777777" w:rsidR="0004231D" w:rsidRDefault="0004231D" w:rsidP="0004231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A426E96" w14:textId="41ABA1F4" w:rsidR="0004231D" w:rsidRDefault="0004231D" w:rsidP="0004231D">
      <w:pPr>
        <w:spacing w:before="280" w:after="0"/>
        <w:ind w:left="5664" w:firstLine="708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</w:p>
    <w:p w14:paraId="7070E83A" w14:textId="3689EA10" w:rsidR="00B3159C" w:rsidRDefault="00B3159C" w:rsidP="0004231D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3E53E5A" w14:textId="77777777" w:rsidR="00B3159C" w:rsidRDefault="00B3159C" w:rsidP="0004231D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1992B3D" w14:textId="77777777" w:rsidR="0004231D" w:rsidRDefault="0004231D" w:rsidP="0004231D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C1C8638" w14:textId="77777777" w:rsidR="0004231D" w:rsidRDefault="0004231D" w:rsidP="0004231D">
      <w:pPr>
        <w:spacing w:before="280" w:after="0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4D5601FD" w14:textId="77777777" w:rsidR="0004231D" w:rsidRDefault="0004231D" w:rsidP="0004231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Студент: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зепа Илья Алексеевич</w:t>
      </w:r>
    </w:p>
    <w:p w14:paraId="7797131C" w14:textId="77777777" w:rsidR="0004231D" w:rsidRDefault="0004231D" w:rsidP="0004231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Группа: М8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9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Б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</w:p>
    <w:p w14:paraId="79C50EF5" w14:textId="77777777" w:rsidR="0004231D" w:rsidRDefault="0004231D" w:rsidP="0004231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Преподаватель: Миронов Евгений Сергеевич </w:t>
      </w:r>
    </w:p>
    <w:p w14:paraId="17DBBB87" w14:textId="77777777" w:rsidR="0004231D" w:rsidRDefault="0004231D" w:rsidP="0004231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: ________ </w:t>
      </w:r>
    </w:p>
    <w:p w14:paraId="63B5DA85" w14:textId="77777777" w:rsidR="0004231D" w:rsidRPr="0004231D" w:rsidRDefault="0004231D" w:rsidP="0004231D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Дата</w:t>
      </w:r>
      <w:r w:rsidRPr="0004231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 ________</w:t>
      </w:r>
    </w:p>
    <w:p w14:paraId="528D0E29" w14:textId="77777777" w:rsidR="0004231D" w:rsidRDefault="0004231D" w:rsidP="0004231D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Подпись</w:t>
      </w:r>
      <w:r w:rsidRPr="0004231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________</w:t>
      </w:r>
    </w:p>
    <w:p w14:paraId="08651FAD" w14:textId="77777777" w:rsidR="0004231D" w:rsidRDefault="0004231D" w:rsidP="0004231D">
      <w:pPr>
        <w:spacing w:before="28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A7CEF17" w14:textId="77777777" w:rsidR="0004231D" w:rsidRDefault="0004231D" w:rsidP="0004231D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ва, 20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14:paraId="15ED0486" w14:textId="77777777" w:rsidR="0004231D" w:rsidRPr="0004231D" w:rsidRDefault="0004231D">
      <w:pPr>
        <w:pStyle w:val="1"/>
        <w:rPr>
          <w:lang w:val="ru-RU"/>
        </w:rPr>
      </w:pPr>
    </w:p>
    <w:bookmarkEnd w:id="0"/>
    <w:p w14:paraId="40D340E0" w14:textId="77777777" w:rsidR="00961F42" w:rsidRPr="0004231D" w:rsidRDefault="0004231D" w:rsidP="0004231D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itHub</w:t>
      </w:r>
      <w:r w:rsidRPr="0004231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репозиторий: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https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github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com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Tyhyqo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mai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oc</w:t>
      </w:r>
      <w:proofErr w:type="spellEnd"/>
    </w:p>
    <w:p w14:paraId="036CB40F" w14:textId="77777777" w:rsidR="00961F42" w:rsidRPr="00872B84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" w:name="тема"/>
      <w:r w:rsidRPr="00872B84">
        <w:rPr>
          <w:rFonts w:ascii="Times New Roman" w:hAnsi="Times New Roman" w:cs="Times New Roman"/>
          <w:color w:val="000000" w:themeColor="text1"/>
          <w:lang w:val="ru-RU"/>
        </w:rPr>
        <w:t>Тема</w:t>
      </w:r>
      <w:bookmarkEnd w:id="1"/>
    </w:p>
    <w:p w14:paraId="7C445F63" w14:textId="77777777" w:rsidR="00961F42" w:rsidRPr="00872B84" w:rsidRDefault="0004231D" w:rsidP="0004231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72B8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инамические библиотеки</w:t>
      </w:r>
    </w:p>
    <w:p w14:paraId="660C6527" w14:textId="77777777" w:rsidR="00961F42" w:rsidRPr="00872B84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" w:name="цель-работы"/>
      <w:r w:rsidRPr="00872B84">
        <w:rPr>
          <w:rFonts w:ascii="Times New Roman" w:hAnsi="Times New Roman" w:cs="Times New Roman"/>
          <w:color w:val="000000" w:themeColor="text1"/>
          <w:lang w:val="ru-RU"/>
        </w:rPr>
        <w:t>Цель работы</w:t>
      </w:r>
      <w:bookmarkEnd w:id="2"/>
    </w:p>
    <w:p w14:paraId="049183AE" w14:textId="77777777" w:rsidR="0062307A" w:rsidRDefault="0004231D" w:rsidP="0004231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Целью является приобретение практических навыков в: </w:t>
      </w:r>
    </w:p>
    <w:p w14:paraId="5D755D03" w14:textId="77777777" w:rsidR="0062307A" w:rsidRDefault="0004231D" w:rsidP="0062307A">
      <w:pPr>
        <w:pStyle w:val="FirstParagraph"/>
        <w:numPr>
          <w:ilvl w:val="0"/>
          <w:numId w:val="9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здании динамических библиотек </w:t>
      </w:r>
    </w:p>
    <w:p w14:paraId="7A7E1BC5" w14:textId="77777777" w:rsidR="00961F42" w:rsidRPr="0004231D" w:rsidRDefault="0004231D" w:rsidP="0062307A">
      <w:pPr>
        <w:pStyle w:val="FirstParagraph"/>
        <w:numPr>
          <w:ilvl w:val="0"/>
          <w:numId w:val="9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нии программ, которые используют функции динамических библиотек</w:t>
      </w:r>
    </w:p>
    <w:p w14:paraId="52FC530B" w14:textId="77777777" w:rsidR="00961F42" w:rsidRPr="0004231D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3" w:name="задание"/>
      <w:r w:rsidRPr="0004231D">
        <w:rPr>
          <w:rFonts w:ascii="Times New Roman" w:hAnsi="Times New Roman" w:cs="Times New Roman"/>
          <w:color w:val="000000" w:themeColor="text1"/>
          <w:lang w:val="ru-RU"/>
        </w:rPr>
        <w:t>Задание</w:t>
      </w:r>
      <w:bookmarkEnd w:id="3"/>
    </w:p>
    <w:p w14:paraId="350ABE37" w14:textId="77777777" w:rsidR="00961F42" w:rsidRPr="0004231D" w:rsidRDefault="0004231D" w:rsidP="0004231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ребуется создать динамические библиотеки, которые реализуют заданный вариантом функционал. Далее использовать данные библиотеки двумя способами: 1. Во время компиляции (на этапе «линковки»/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linking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2. Во время исполнения программы. Библиотеки загружаются в память с помощью интерфейса ОС для работы с динамическими библиотеками</w:t>
      </w:r>
    </w:p>
    <w:p w14:paraId="78300910" w14:textId="77777777" w:rsidR="0062307A" w:rsidRDefault="0004231D" w:rsidP="0004231D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конечном итоге, в лабораторной работе необходимо получить следующие части: </w:t>
      </w:r>
    </w:p>
    <w:p w14:paraId="65D896C8" w14:textId="77777777" w:rsidR="0062307A" w:rsidRDefault="0004231D" w:rsidP="0062307A">
      <w:pPr>
        <w:pStyle w:val="a0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инамические библиотеки, реализующие контракты, которые заданы вариантом </w:t>
      </w:r>
    </w:p>
    <w:p w14:paraId="411D6D1E" w14:textId="77777777" w:rsidR="00961F42" w:rsidRPr="0004231D" w:rsidRDefault="0004231D" w:rsidP="0062307A">
      <w:pPr>
        <w:pStyle w:val="a0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стовая программа (программа №1), которая использует одну из библиотек, используя информацию, полученную на этапе компиляции - Тестовая программа (программа №2), которая загружает библиотеки, используя только их относительные пути и контракты</w:t>
      </w:r>
    </w:p>
    <w:p w14:paraId="20EFF869" w14:textId="77777777" w:rsidR="00961F42" w:rsidRPr="0004231D" w:rsidRDefault="0004231D" w:rsidP="0062307A">
      <w:pPr>
        <w:pStyle w:val="a0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сти анализ двух типов использования библиотек.</w:t>
      </w:r>
    </w:p>
    <w:p w14:paraId="311985D3" w14:textId="77777777" w:rsidR="00961F42" w:rsidRPr="0004231D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4" w:name="пользовательский-ввод"/>
      <w:r w:rsidRPr="0004231D">
        <w:rPr>
          <w:rFonts w:ascii="Times New Roman" w:hAnsi="Times New Roman" w:cs="Times New Roman"/>
          <w:color w:val="000000" w:themeColor="text1"/>
          <w:lang w:val="ru-RU"/>
        </w:rPr>
        <w:t>Пользовательский ввод</w:t>
      </w:r>
      <w:bookmarkEnd w:id="4"/>
    </w:p>
    <w:p w14:paraId="3B2FB38A" w14:textId="77777777" w:rsidR="0062307A" w:rsidRDefault="0004231D" w:rsidP="0004231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ользовательский ввод для обеих программ должен быть организован следующим образом: </w:t>
      </w:r>
    </w:p>
    <w:p w14:paraId="30077E57" w14:textId="77777777" w:rsidR="0062307A" w:rsidRDefault="0004231D" w:rsidP="0062307A">
      <w:pPr>
        <w:pStyle w:val="FirstParagraph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Если пользователь вводит команду «0», то программа переключает одну реализацию контрактов на другую (необходимо только для программы №2). Можно реализовать лабораторную работу без данной функции, но максимальная оценка в этом случае будет «хорошо» </w:t>
      </w:r>
    </w:p>
    <w:p w14:paraId="2A8694D7" w14:textId="77777777" w:rsidR="0062307A" w:rsidRDefault="0004231D" w:rsidP="0062307A">
      <w:pPr>
        <w:pStyle w:val="FirstParagraph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«1 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arg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arg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2 … 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argN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», где после «1» идут аргументы для первой функции, предусмотренной контрактами. После ввода команды происходит вызов первой функции, и на экране появляется результат её выполнения </w:t>
      </w:r>
    </w:p>
    <w:p w14:paraId="0808CFA7" w14:textId="77777777" w:rsidR="00961F42" w:rsidRPr="0004231D" w:rsidRDefault="0004231D" w:rsidP="0062307A">
      <w:pPr>
        <w:pStyle w:val="FirstParagraph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«2 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arg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arg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2 … 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argM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, где после «2» идут аргументы для второй функции, предусмотренной контрактами. После ввода команды происходит вызов второй функции, и на экране появляется результат её выполнения</w:t>
      </w:r>
    </w:p>
    <w:p w14:paraId="55130173" w14:textId="77777777" w:rsidR="00961F42" w:rsidRPr="0004231D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контракты-и-реализации-функций"/>
      <w:r w:rsidRPr="0004231D">
        <w:rPr>
          <w:rFonts w:ascii="Times New Roman" w:hAnsi="Times New Roman" w:cs="Times New Roman"/>
          <w:color w:val="000000" w:themeColor="text1"/>
          <w:lang w:val="ru-RU"/>
        </w:rPr>
        <w:t>Контракты и реализации функций</w:t>
      </w:r>
      <w:bookmarkEnd w:id="5"/>
    </w:p>
    <w:p w14:paraId="552B7311" w14:textId="77777777" w:rsidR="00961F42" w:rsidRPr="0004231D" w:rsidRDefault="0004231D" w:rsidP="0004231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вариант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ариант:</w:t>
      </w:r>
      <w:bookmarkEnd w:id="6"/>
    </w:p>
    <w:tbl>
      <w:tblPr>
        <w:tblStyle w:val="Table"/>
        <w:tblW w:w="5000" w:type="pct"/>
        <w:jc w:val="center"/>
        <w:tblLook w:val="07E0" w:firstRow="1" w:lastRow="1" w:firstColumn="1" w:lastColumn="1" w:noHBand="1" w:noVBand="1"/>
      </w:tblPr>
      <w:tblGrid>
        <w:gridCol w:w="1342"/>
        <w:gridCol w:w="2873"/>
        <w:gridCol w:w="2281"/>
        <w:gridCol w:w="2010"/>
        <w:gridCol w:w="2249"/>
      </w:tblGrid>
      <w:tr w:rsidR="0004231D" w:rsidRPr="0004231D" w14:paraId="1256D4B3" w14:textId="77777777" w:rsidTr="0062307A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EA284A" w14:textId="77777777" w:rsidR="00961F42" w:rsidRPr="0004231D" w:rsidRDefault="0004231D" w:rsidP="00474C78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Функция</w:t>
            </w:r>
            <w:proofErr w:type="spellEnd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18AC45" w14:textId="77777777" w:rsidR="00961F42" w:rsidRPr="0004231D" w:rsidRDefault="0004231D" w:rsidP="00474C78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Описа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95C9FA" w14:textId="77777777" w:rsidR="00961F42" w:rsidRPr="0004231D" w:rsidRDefault="0004231D" w:rsidP="00474C78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Сигнатур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725FDA" w14:textId="77777777" w:rsidR="00961F42" w:rsidRPr="0004231D" w:rsidRDefault="0004231D" w:rsidP="00474C78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ализация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D3F47A" w14:textId="77777777" w:rsidR="00961F42" w:rsidRPr="0004231D" w:rsidRDefault="0004231D" w:rsidP="00474C78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ализация 2</w:t>
            </w:r>
          </w:p>
        </w:tc>
      </w:tr>
      <w:tr w:rsidR="0004231D" w:rsidRPr="0004231D" w14:paraId="5FC6C882" w14:textId="77777777" w:rsidTr="0062307A">
        <w:trPr>
          <w:jc w:val="center"/>
        </w:trPr>
        <w:tc>
          <w:tcPr>
            <w:tcW w:w="0" w:type="auto"/>
          </w:tcPr>
          <w:p w14:paraId="282A8B7B" w14:textId="77777777" w:rsidR="00961F42" w:rsidRPr="0004231D" w:rsidRDefault="0004231D" w:rsidP="0062307A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0" w:type="auto"/>
          </w:tcPr>
          <w:p w14:paraId="0335A6DC" w14:textId="77777777" w:rsidR="00961F42" w:rsidRPr="0004231D" w:rsidRDefault="0004231D" w:rsidP="0062307A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proofErr w:type="spell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ассчет</w:t>
            </w:r>
            <w:proofErr w:type="spellEnd"/>
            <w:r w:rsidR="00EE00AA" w:rsidRPr="00EE00A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оизводной</w:t>
            </w:r>
            <w:r w:rsidR="00EE00AA" w:rsidRPr="00EE00A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функции 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s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x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) в точке 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с приращением </w:t>
            </w:r>
            <w:proofErr w:type="spell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taX</w:t>
            </w:r>
            <w:proofErr w:type="spellEnd"/>
          </w:p>
        </w:tc>
        <w:tc>
          <w:tcPr>
            <w:tcW w:w="0" w:type="auto"/>
          </w:tcPr>
          <w:p w14:paraId="3C4EE9BD" w14:textId="77777777" w:rsidR="00961F42" w:rsidRPr="0004231D" w:rsidRDefault="0004231D" w:rsidP="0062307A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gram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rivative(</w:t>
            </w:r>
            <w:proofErr w:type="gramEnd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loat A, float </w:t>
            </w:r>
            <w:proofErr w:type="spell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taX</w:t>
            </w:r>
            <w:proofErr w:type="spellEnd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0" w:type="auto"/>
          </w:tcPr>
          <w:p w14:paraId="3A69CAC2" w14:textId="77777777" w:rsidR="00961F42" w:rsidRPr="0004231D" w:rsidRDefault="0004231D" w:rsidP="0062307A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’(x) = (</w:t>
            </w:r>
            <w:proofErr w:type="gram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(</w:t>
            </w:r>
            <w:proofErr w:type="gramEnd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 + deltaX) – f(A)) / deltaX</w:t>
            </w:r>
          </w:p>
        </w:tc>
        <w:tc>
          <w:tcPr>
            <w:tcW w:w="0" w:type="auto"/>
          </w:tcPr>
          <w:p w14:paraId="07944FD1" w14:textId="77777777" w:rsidR="00961F42" w:rsidRPr="0004231D" w:rsidRDefault="0004231D" w:rsidP="0062307A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’(x) = (</w:t>
            </w:r>
            <w:proofErr w:type="gram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(</w:t>
            </w:r>
            <w:proofErr w:type="gramEnd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A + </w:t>
            </w:r>
            <w:proofErr w:type="spell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taX</w:t>
            </w:r>
            <w:proofErr w:type="spellEnd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 – f(A - deltaX)) / (2 * deltaX)</w:t>
            </w:r>
          </w:p>
        </w:tc>
      </w:tr>
      <w:tr w:rsidR="0004231D" w:rsidRPr="0004231D" w14:paraId="2A458568" w14:textId="77777777" w:rsidTr="0062307A">
        <w:trPr>
          <w:jc w:val="center"/>
        </w:trPr>
        <w:tc>
          <w:tcPr>
            <w:tcW w:w="0" w:type="auto"/>
          </w:tcPr>
          <w:p w14:paraId="68071D48" w14:textId="77777777" w:rsidR="00961F42" w:rsidRPr="0004231D" w:rsidRDefault="0004231D" w:rsidP="0062307A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</w:p>
        </w:tc>
        <w:tc>
          <w:tcPr>
            <w:tcW w:w="0" w:type="auto"/>
          </w:tcPr>
          <w:p w14:paraId="73FB4F3C" w14:textId="77777777" w:rsidR="00961F42" w:rsidRPr="0004231D" w:rsidRDefault="0004231D" w:rsidP="0062307A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proofErr w:type="spell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ассчет</w:t>
            </w:r>
            <w:proofErr w:type="spellEnd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значения числа Пи при заданной длине ряда (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K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  <w:tc>
          <w:tcPr>
            <w:tcW w:w="0" w:type="auto"/>
          </w:tcPr>
          <w:p w14:paraId="0B1BA936" w14:textId="77777777" w:rsidR="00961F42" w:rsidRPr="0004231D" w:rsidRDefault="0004231D" w:rsidP="0062307A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loat </w:t>
            </w:r>
            <w:proofErr w:type="gram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i(</w:t>
            </w:r>
            <w:proofErr w:type="gramEnd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t K)</w:t>
            </w:r>
          </w:p>
        </w:tc>
        <w:tc>
          <w:tcPr>
            <w:tcW w:w="0" w:type="auto"/>
          </w:tcPr>
          <w:p w14:paraId="3F372C32" w14:textId="77777777" w:rsidR="00961F42" w:rsidRPr="0004231D" w:rsidRDefault="0004231D" w:rsidP="0062307A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яд Лейбница</w:t>
            </w:r>
          </w:p>
        </w:tc>
        <w:tc>
          <w:tcPr>
            <w:tcW w:w="0" w:type="auto"/>
          </w:tcPr>
          <w:p w14:paraId="42A7611E" w14:textId="77777777" w:rsidR="00961F42" w:rsidRPr="0004231D" w:rsidRDefault="0004231D" w:rsidP="0062307A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Формула Валлиса</w:t>
            </w:r>
          </w:p>
        </w:tc>
      </w:tr>
    </w:tbl>
    <w:p w14:paraId="481BA186" w14:textId="77777777" w:rsidR="00961F42" w:rsidRPr="0004231D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7" w:name="реализация"/>
      <w:r w:rsidRPr="0004231D">
        <w:rPr>
          <w:rFonts w:ascii="Times New Roman" w:hAnsi="Times New Roman" w:cs="Times New Roman"/>
          <w:color w:val="000000" w:themeColor="text1"/>
          <w:lang w:val="ru-RU"/>
        </w:rPr>
        <w:t>Реализация</w:t>
      </w:r>
      <w:bookmarkEnd w:id="7"/>
    </w:p>
    <w:p w14:paraId="67107B1A" w14:textId="77777777" w:rsidR="00961F42" w:rsidRPr="0004231D" w:rsidRDefault="0004231D" w:rsidP="0062307A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8" w:name="динамические-библиотеки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инамические библиотеки</w:t>
      </w:r>
      <w:bookmarkStart w:id="9" w:name="section"/>
      <w:bookmarkEnd w:id="8"/>
      <w:bookmarkEnd w:id="9"/>
    </w:p>
    <w:p w14:paraId="7E4F8416" w14:textId="77777777" w:rsidR="00961F42" w:rsidRPr="0004231D" w:rsidRDefault="0004231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Derivative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</w:p>
    <w:p w14:paraId="4B8B328F" w14:textId="77777777" w:rsidR="00961F42" w:rsidRPr="0004231D" w:rsidRDefault="0004231D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Style w:val="PreprocessorTok"/>
          <w:rFonts w:ascii="Times New Roman" w:hAnsi="Times New Roman" w:cs="Times New Roman"/>
          <w:color w:val="000000" w:themeColor="text1"/>
          <w:sz w:val="28"/>
          <w:szCs w:val="28"/>
        </w:rPr>
        <w:t xml:space="preserve">#include </w:t>
      </w:r>
      <w:r w:rsidRPr="0004231D">
        <w:rPr>
          <w:rStyle w:val="ImportTok"/>
          <w:rFonts w:ascii="Times New Roman" w:hAnsi="Times New Roman" w:cs="Times New Roman"/>
          <w:color w:val="000000" w:themeColor="text1"/>
          <w:sz w:val="28"/>
          <w:szCs w:val="28"/>
        </w:rPr>
        <w:t>&lt;math.h&gt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Start"/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Derivative(</w:t>
      </w:r>
      <w:proofErr w:type="gramEnd"/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A,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deltaX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cosf(A + deltaX) - cosf(A)) / deltaX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361F6773" w14:textId="77777777" w:rsidR="00961F42" w:rsidRPr="0004231D" w:rsidRDefault="00961F4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0" w:name="section-1"/>
      <w:bookmarkEnd w:id="10"/>
    </w:p>
    <w:p w14:paraId="6DD075E6" w14:textId="77777777" w:rsidR="00961F42" w:rsidRPr="0004231D" w:rsidRDefault="0004231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Derivative2.c</w:t>
      </w:r>
    </w:p>
    <w:p w14:paraId="7147F190" w14:textId="77777777" w:rsidR="00961F42" w:rsidRPr="0004231D" w:rsidRDefault="0004231D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Style w:val="PreprocessorTok"/>
          <w:rFonts w:ascii="Times New Roman" w:hAnsi="Times New Roman" w:cs="Times New Roman"/>
          <w:color w:val="000000" w:themeColor="text1"/>
          <w:sz w:val="28"/>
          <w:szCs w:val="28"/>
        </w:rPr>
        <w:t xml:space="preserve">#include </w:t>
      </w:r>
      <w:r w:rsidRPr="0004231D">
        <w:rPr>
          <w:rStyle w:val="ImportTok"/>
          <w:rFonts w:ascii="Times New Roman" w:hAnsi="Times New Roman" w:cs="Times New Roman"/>
          <w:color w:val="000000" w:themeColor="text1"/>
          <w:sz w:val="28"/>
          <w:szCs w:val="28"/>
        </w:rPr>
        <w:t>&lt;math.h&gt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Start"/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Derivative(</w:t>
      </w:r>
      <w:proofErr w:type="gramEnd"/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A,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deltaX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cosf(A + deltaX) - cosf(A - deltaX)) / (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* deltaX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700B08A3" w14:textId="77777777" w:rsidR="00961F42" w:rsidRPr="0004231D" w:rsidRDefault="00961F4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1" w:name="section-2"/>
      <w:bookmarkEnd w:id="11"/>
    </w:p>
    <w:p w14:paraId="725741A2" w14:textId="77777777" w:rsidR="00961F42" w:rsidRPr="0004231D" w:rsidRDefault="0004231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Pi1.c</w:t>
      </w:r>
    </w:p>
    <w:p w14:paraId="187DDDC3" w14:textId="77777777" w:rsidR="00961F42" w:rsidRPr="0004231D" w:rsidRDefault="0004231D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Start"/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Pi(</w:t>
      </w:r>
      <w:proofErr w:type="gramEnd"/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K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i = 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0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for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i =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0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 i &lt; K; i++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pi += (i %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==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0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? 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1.0</w:t>
      </w:r>
      <w:proofErr w:type="gramStart"/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:</w:t>
      </w:r>
      <w:proofErr w:type="gramEnd"/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-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1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 / (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* i +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i *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4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2FB149B3" w14:textId="77777777" w:rsidR="00961F42" w:rsidRPr="0004231D" w:rsidRDefault="00961F4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2" w:name="section-3"/>
      <w:bookmarkEnd w:id="12"/>
    </w:p>
    <w:p w14:paraId="3F6512EC" w14:textId="77777777" w:rsidR="00961F42" w:rsidRPr="0004231D" w:rsidRDefault="0004231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Pi2.c</w:t>
      </w:r>
    </w:p>
    <w:p w14:paraId="2393B8BC" w14:textId="77777777" w:rsidR="00961F42" w:rsidRPr="0004231D" w:rsidRDefault="0004231D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Start"/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Pi(</w:t>
      </w:r>
      <w:proofErr w:type="gramEnd"/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K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i = 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1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for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i =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 i &lt;= K; i++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pi *= ((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2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* i) / (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2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* i - 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1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) * ((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2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* i) / (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2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* i + 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1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i *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7522C555" w14:textId="77777777" w:rsidR="00961F42" w:rsidRPr="0004231D" w:rsidRDefault="0004231D" w:rsidP="0004231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3" w:name="тестовые-программы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Тестовые программы</w:t>
      </w:r>
      <w:bookmarkEnd w:id="13"/>
    </w:p>
    <w:p w14:paraId="51F94131" w14:textId="77777777" w:rsidR="00961F42" w:rsidRPr="0004231D" w:rsidRDefault="00961F4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4" w:name="section-4"/>
      <w:bookmarkEnd w:id="14"/>
    </w:p>
    <w:p w14:paraId="6246E39E" w14:textId="77777777" w:rsidR="00961F42" w:rsidRPr="0004231D" w:rsidRDefault="0004231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Program1.c</w:t>
      </w:r>
    </w:p>
    <w:p w14:paraId="5497170A" w14:textId="77777777" w:rsidR="00961F42" w:rsidRPr="0004231D" w:rsidRDefault="0004231D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Style w:val="PreprocessorTok"/>
          <w:rFonts w:ascii="Times New Roman" w:hAnsi="Times New Roman" w:cs="Times New Roman"/>
          <w:color w:val="000000" w:themeColor="text1"/>
          <w:sz w:val="28"/>
          <w:szCs w:val="28"/>
        </w:rPr>
        <w:t xml:space="preserve">#include </w:t>
      </w:r>
      <w:r w:rsidRPr="0004231D">
        <w:rPr>
          <w:rStyle w:val="ImportTok"/>
          <w:rFonts w:ascii="Times New Roman" w:hAnsi="Times New Roman" w:cs="Times New Roman"/>
          <w:color w:val="000000" w:themeColor="text1"/>
          <w:sz w:val="28"/>
          <w:szCs w:val="28"/>
        </w:rPr>
        <w:t>&lt;stdio.h&gt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exte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Derivative(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exte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i(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main(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char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command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Введите команду: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whil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scan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 %c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&amp;command) != EOF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command == </w:t>
      </w:r>
      <w:r w:rsidRPr="0004231D">
        <w:rPr>
          <w:rStyle w:val="CharTok"/>
          <w:rFonts w:ascii="Times New Roman" w:hAnsi="Times New Roman" w:cs="Times New Roman"/>
          <w:color w:val="000000" w:themeColor="text1"/>
          <w:sz w:val="28"/>
          <w:szCs w:val="28"/>
        </w:rPr>
        <w:t>'1'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A, deltaX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scan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%f %f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&amp;A, &amp;deltaX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Результат: %f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Derivative(A, deltaX)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}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els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command == </w:t>
      </w:r>
      <w:r w:rsidRPr="0004231D">
        <w:rPr>
          <w:rStyle w:val="CharTok"/>
          <w:rFonts w:ascii="Times New Roman" w:hAnsi="Times New Roman" w:cs="Times New Roman"/>
          <w:color w:val="000000" w:themeColor="text1"/>
          <w:sz w:val="28"/>
          <w:szCs w:val="28"/>
        </w:rPr>
        <w:t>'2'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K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scan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%d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&amp;K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Результат: %f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Pi(K)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}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els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Неизвестная команда.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0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435BB106" w14:textId="77777777" w:rsidR="00961F42" w:rsidRPr="0004231D" w:rsidRDefault="00961F4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5" w:name="section-5"/>
      <w:bookmarkEnd w:id="15"/>
    </w:p>
    <w:p w14:paraId="2FA31D94" w14:textId="77777777" w:rsidR="00961F42" w:rsidRPr="0004231D" w:rsidRDefault="0004231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Program2.c</w:t>
      </w:r>
    </w:p>
    <w:p w14:paraId="1FB28DE9" w14:textId="77777777" w:rsidR="00961F42" w:rsidRPr="0004231D" w:rsidRDefault="0004231D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Style w:val="PreprocessorTok"/>
          <w:rFonts w:ascii="Times New Roman" w:hAnsi="Times New Roman" w:cs="Times New Roman"/>
          <w:color w:val="000000" w:themeColor="text1"/>
          <w:sz w:val="28"/>
          <w:szCs w:val="28"/>
        </w:rPr>
        <w:t xml:space="preserve">#include </w:t>
      </w:r>
      <w:r w:rsidRPr="0004231D">
        <w:rPr>
          <w:rStyle w:val="ImportTok"/>
          <w:rFonts w:ascii="Times New Roman" w:hAnsi="Times New Roman" w:cs="Times New Roman"/>
          <w:color w:val="000000" w:themeColor="text1"/>
          <w:sz w:val="28"/>
          <w:szCs w:val="28"/>
        </w:rPr>
        <w:t>&lt;stdio.h&gt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PreprocessorTok"/>
          <w:rFonts w:ascii="Times New Roman" w:hAnsi="Times New Roman" w:cs="Times New Roman"/>
          <w:color w:val="000000" w:themeColor="text1"/>
          <w:sz w:val="28"/>
          <w:szCs w:val="28"/>
        </w:rPr>
        <w:t xml:space="preserve">#include </w:t>
      </w:r>
      <w:r w:rsidRPr="0004231D">
        <w:rPr>
          <w:rStyle w:val="ImportTok"/>
          <w:rFonts w:ascii="Times New Roman" w:hAnsi="Times New Roman" w:cs="Times New Roman"/>
          <w:color w:val="000000" w:themeColor="text1"/>
          <w:sz w:val="28"/>
          <w:szCs w:val="28"/>
        </w:rPr>
        <w:t>&lt;dlfcn.h&gt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main(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char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command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Введите команду: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whil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scan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 %c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&amp;command) != EOF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command == </w:t>
      </w:r>
      <w:r w:rsidRPr="0004231D">
        <w:rPr>
          <w:rStyle w:val="CharTok"/>
          <w:rFonts w:ascii="Times New Roman" w:hAnsi="Times New Roman" w:cs="Times New Roman"/>
          <w:color w:val="000000" w:themeColor="text1"/>
          <w:sz w:val="28"/>
          <w:szCs w:val="28"/>
        </w:rPr>
        <w:t>'1'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A, deltaX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scan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%f %f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&amp;A, &amp;deltaX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voi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* handle = dlopen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./libDerivative1.so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RTLD_LAZY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!handle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fprintf(stderr, 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Ошибка загрузки библиотеки: %s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dlerror()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*Derivative)(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) = dlsym(handle, 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Derivative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char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* error = dlerror(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error != NULL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fprintf(stderr, 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Ошибка загрузки функции: %s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error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dlclose(handle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Результат: %f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Derivative(A, deltaX)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dlclose(handle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}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els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command == </w:t>
      </w:r>
      <w:r w:rsidRPr="0004231D">
        <w:rPr>
          <w:rStyle w:val="CharTok"/>
          <w:rFonts w:ascii="Times New Roman" w:hAnsi="Times New Roman" w:cs="Times New Roman"/>
          <w:color w:val="000000" w:themeColor="text1"/>
          <w:sz w:val="28"/>
          <w:szCs w:val="28"/>
        </w:rPr>
        <w:t>'2'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K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scan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%d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&amp;K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voi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* handle = dlopen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./libPi1.so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RTLD_LAZY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!handle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fprintf(stderr, 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Ошибка загрузки библиотеки: %s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dlerror()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*Pi)(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) = dlsym(handle, 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Pi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char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* error = dlerror(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error != NULL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fprintf(stderr, 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Ошибка загрузки функции: %s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error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dlclose(handle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Результат: %f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Pi(K)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dlclose(handle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}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els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Неизвестная команда.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0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1FFAE0A3" w14:textId="77777777" w:rsidR="00961F42" w:rsidRPr="0004231D" w:rsidRDefault="00961F42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6" w:name="section-6"/>
      <w:bookmarkEnd w:id="16"/>
    </w:p>
    <w:p w14:paraId="7688A182" w14:textId="77777777" w:rsidR="00961F42" w:rsidRPr="0004231D" w:rsidRDefault="0004231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CMakeLists.txt</w:t>
      </w:r>
    </w:p>
    <w:p w14:paraId="72A8DF53" w14:textId="77777777" w:rsidR="00961F42" w:rsidRPr="0004231D" w:rsidRDefault="0004231D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cmake_minimum_require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04231D">
        <w:rPr>
          <w:rStyle w:val="OtherTok"/>
          <w:rFonts w:ascii="Times New Roman" w:hAnsi="Times New Roman" w:cs="Times New Roman"/>
          <w:color w:val="000000" w:themeColor="text1"/>
          <w:sz w:val="28"/>
          <w:szCs w:val="28"/>
        </w:rPr>
        <w:t>VERSIO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3.0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projec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Lab4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se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CMAKE_C_STANDAR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11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se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CMAKE_C_FLAGS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${CMAKE_C_FLAGS}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 xml:space="preserve"> -fPIC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br/>
      </w:r>
      <w:r w:rsidRPr="0004231D">
        <w:rPr>
          <w:rStyle w:val="CommentTok"/>
          <w:rFonts w:ascii="Times New Roman" w:hAnsi="Times New Roman" w:cs="Times New Roman"/>
          <w:color w:val="000000" w:themeColor="text1"/>
          <w:sz w:val="28"/>
          <w:szCs w:val="28"/>
        </w:rPr>
        <w:t># Создание динамических библиотек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add_library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(Derivative1 </w:t>
      </w:r>
      <w:r w:rsidRPr="0004231D">
        <w:rPr>
          <w:rStyle w:val="OtherTok"/>
          <w:rFonts w:ascii="Times New Roman" w:hAnsi="Times New Roman" w:cs="Times New Roman"/>
          <w:color w:val="000000" w:themeColor="text1"/>
          <w:sz w:val="28"/>
          <w:szCs w:val="28"/>
        </w:rPr>
        <w:t>SHARE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Derivative1.c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target_link_libraries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Derivative1 m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add_library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(Derivative2 </w:t>
      </w:r>
      <w:r w:rsidRPr="0004231D">
        <w:rPr>
          <w:rStyle w:val="OtherTok"/>
          <w:rFonts w:ascii="Times New Roman" w:hAnsi="Times New Roman" w:cs="Times New Roman"/>
          <w:color w:val="000000" w:themeColor="text1"/>
          <w:sz w:val="28"/>
          <w:szCs w:val="28"/>
        </w:rPr>
        <w:t>SHARE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Derivative2.c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target_link_libraries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Derivative2 m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add_library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(Pi1 </w:t>
      </w:r>
      <w:r w:rsidRPr="0004231D">
        <w:rPr>
          <w:rStyle w:val="OtherTok"/>
          <w:rFonts w:ascii="Times New Roman" w:hAnsi="Times New Roman" w:cs="Times New Roman"/>
          <w:color w:val="000000" w:themeColor="text1"/>
          <w:sz w:val="28"/>
          <w:szCs w:val="28"/>
        </w:rPr>
        <w:t>SHARE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i1.c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add_library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(Pi2 </w:t>
      </w:r>
      <w:r w:rsidRPr="0004231D">
        <w:rPr>
          <w:rStyle w:val="OtherTok"/>
          <w:rFonts w:ascii="Times New Roman" w:hAnsi="Times New Roman" w:cs="Times New Roman"/>
          <w:color w:val="000000" w:themeColor="text1"/>
          <w:sz w:val="28"/>
          <w:szCs w:val="28"/>
        </w:rPr>
        <w:t>SHARE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i2.c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CommentTok"/>
          <w:rFonts w:ascii="Times New Roman" w:hAnsi="Times New Roman" w:cs="Times New Roman"/>
          <w:color w:val="000000" w:themeColor="text1"/>
          <w:sz w:val="28"/>
          <w:szCs w:val="28"/>
        </w:rPr>
        <w:t># Тестовая программа №1 (линковка на этапе компиляции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add_executabl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Program1 Program1.c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target_link_libraries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Program1 Derivative1 Pi1 m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CommentTok"/>
          <w:rFonts w:ascii="Times New Roman" w:hAnsi="Times New Roman" w:cs="Times New Roman"/>
          <w:color w:val="000000" w:themeColor="text1"/>
          <w:sz w:val="28"/>
          <w:szCs w:val="28"/>
        </w:rPr>
        <w:t># Тестовая программа №2 (динамическая загрузка библиотек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add_executabl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Program2 Program2.c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target_link_libraries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Program2 dl)</w:t>
      </w:r>
    </w:p>
    <w:p w14:paraId="538C70F5" w14:textId="77777777" w:rsidR="00961F42" w:rsidRPr="0004231D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7" w:name="анализ"/>
      <w:r w:rsidRPr="0004231D">
        <w:rPr>
          <w:rFonts w:ascii="Times New Roman" w:hAnsi="Times New Roman" w:cs="Times New Roman"/>
          <w:color w:val="000000" w:themeColor="text1"/>
          <w:lang w:val="ru-RU"/>
        </w:rPr>
        <w:t>Анализ</w:t>
      </w:r>
      <w:bookmarkEnd w:id="17"/>
    </w:p>
    <w:p w14:paraId="4DD63FF1" w14:textId="77777777" w:rsidR="00961F42" w:rsidRPr="0004231D" w:rsidRDefault="0004231D" w:rsidP="0004231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8" w:name="программа-1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грамма №1</w:t>
      </w:r>
      <w:bookmarkEnd w:id="18"/>
    </w:p>
    <w:p w14:paraId="2F5FF1B2" w14:textId="77777777" w:rsidR="0062307A" w:rsidRDefault="0004231D" w:rsidP="0004231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ограмма №1 использует динамические библиотеки, которые подключаются на этапе компиляции. Это позволяет компилятору и линковщику проверить наличие всех необходимых функций и их сигнатур. Преимущества такого подхода: </w:t>
      </w:r>
    </w:p>
    <w:p w14:paraId="0EC7F7C8" w14:textId="77777777" w:rsidR="0062307A" w:rsidRDefault="0004231D" w:rsidP="0062307A">
      <w:pPr>
        <w:pStyle w:val="FirstParagraph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остота использования </w:t>
      </w:r>
    </w:p>
    <w:p w14:paraId="28797D63" w14:textId="77777777" w:rsidR="00961F42" w:rsidRPr="0004231D" w:rsidRDefault="0004231D" w:rsidP="0062307A">
      <w:pPr>
        <w:pStyle w:val="FirstParagraph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ысокая производительность, так как все символы разрешаются на этапе компиляции</w:t>
      </w:r>
    </w:p>
    <w:p w14:paraId="57CC0E9D" w14:textId="77777777" w:rsidR="0062307A" w:rsidRDefault="0004231D" w:rsidP="0004231D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едостатки: </w:t>
      </w:r>
    </w:p>
    <w:p w14:paraId="4A597A19" w14:textId="6C95FB07" w:rsidR="00961F42" w:rsidRDefault="0004231D" w:rsidP="0062307A">
      <w:pPr>
        <w:pStyle w:val="a0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возможность смены реализации функций без перекомпиляции программы</w:t>
      </w:r>
    </w:p>
    <w:p w14:paraId="50CC30CE" w14:textId="41BB0197" w:rsidR="00B3159C" w:rsidRDefault="00B3159C" w:rsidP="00B3159C">
      <w:pPr>
        <w:pStyle w:val="a0"/>
        <w:spacing w:before="0" w:after="0" w:line="360" w:lineRule="auto"/>
        <w:ind w:left="709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ример лога работы программы</w:t>
      </w:r>
    </w:p>
    <w:p w14:paraId="1F90CEEA" w14:textId="77777777" w:rsidR="00B3159C" w:rsidRPr="00B3159C" w:rsidRDefault="00B3159C" w:rsidP="00B3159C">
      <w:pPr>
        <w:pStyle w:val="a0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3159C">
        <w:rPr>
          <w:rFonts w:ascii="Times New Roman" w:hAnsi="Times New Roman" w:cs="Times New Roman"/>
          <w:color w:val="000000" w:themeColor="text1"/>
          <w:sz w:val="28"/>
          <w:szCs w:val="28"/>
        </w:rPr>
        <w:t>tyhyqo@BOOK-L939</w:t>
      </w:r>
      <w:proofErr w:type="gramStart"/>
      <w:r w:rsidRPr="00B3159C">
        <w:rPr>
          <w:rFonts w:ascii="Times New Roman" w:hAnsi="Times New Roman" w:cs="Times New Roman"/>
          <w:color w:val="000000" w:themeColor="text1"/>
          <w:sz w:val="28"/>
          <w:szCs w:val="28"/>
        </w:rPr>
        <w:t>VNBBJO:~</w:t>
      </w:r>
      <w:proofErr w:type="gramEnd"/>
      <w:r w:rsidRPr="00B3159C">
        <w:rPr>
          <w:rFonts w:ascii="Times New Roman" w:hAnsi="Times New Roman" w:cs="Times New Roman"/>
          <w:color w:val="000000" w:themeColor="text1"/>
          <w:sz w:val="28"/>
          <w:szCs w:val="28"/>
        </w:rPr>
        <w:t>/Education/MAI/C/</w:t>
      </w:r>
      <w:proofErr w:type="spellStart"/>
      <w:r w:rsidRPr="00B3159C">
        <w:rPr>
          <w:rFonts w:ascii="Times New Roman" w:hAnsi="Times New Roman" w:cs="Times New Roman"/>
          <w:color w:val="000000" w:themeColor="text1"/>
          <w:sz w:val="28"/>
          <w:szCs w:val="28"/>
        </w:rPr>
        <w:t>mai_oc</w:t>
      </w:r>
      <w:proofErr w:type="spellEnd"/>
      <w:r w:rsidRPr="00B3159C">
        <w:rPr>
          <w:rFonts w:ascii="Times New Roman" w:hAnsi="Times New Roman" w:cs="Times New Roman"/>
          <w:color w:val="000000" w:themeColor="text1"/>
          <w:sz w:val="28"/>
          <w:szCs w:val="28"/>
        </w:rPr>
        <w:t>/lab_4/build$ ./Program1</w:t>
      </w:r>
    </w:p>
    <w:p w14:paraId="115E9A43" w14:textId="77777777" w:rsidR="00B3159C" w:rsidRPr="00B3159C" w:rsidRDefault="00B3159C" w:rsidP="00B3159C">
      <w:pPr>
        <w:pStyle w:val="a0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159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ведите команду:</w:t>
      </w:r>
    </w:p>
    <w:p w14:paraId="7550B91B" w14:textId="77777777" w:rsidR="00B3159C" w:rsidRPr="00B3159C" w:rsidRDefault="00B3159C" w:rsidP="00B3159C">
      <w:pPr>
        <w:pStyle w:val="a0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159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1 10 20</w:t>
      </w:r>
    </w:p>
    <w:p w14:paraId="34DA2690" w14:textId="77777777" w:rsidR="00B3159C" w:rsidRPr="00B3159C" w:rsidRDefault="00B3159C" w:rsidP="00B3159C">
      <w:pPr>
        <w:pStyle w:val="a0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159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зультат: 0.049666</w:t>
      </w:r>
    </w:p>
    <w:p w14:paraId="30062F91" w14:textId="77777777" w:rsidR="00B3159C" w:rsidRPr="00B3159C" w:rsidRDefault="00B3159C" w:rsidP="00B3159C">
      <w:pPr>
        <w:pStyle w:val="a0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159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20</w:t>
      </w:r>
    </w:p>
    <w:p w14:paraId="3E38D4C6" w14:textId="785B8B90" w:rsidR="00B3159C" w:rsidRPr="00B3159C" w:rsidRDefault="00B3159C" w:rsidP="00B3159C">
      <w:pPr>
        <w:pStyle w:val="a0"/>
        <w:spacing w:before="0"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159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зультат: 3.091624</w:t>
      </w:r>
    </w:p>
    <w:p w14:paraId="65ADDB7C" w14:textId="77777777" w:rsidR="00961F42" w:rsidRPr="0004231D" w:rsidRDefault="0004231D" w:rsidP="0004231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9" w:name="программа-2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грамма №2</w:t>
      </w:r>
      <w:bookmarkEnd w:id="19"/>
    </w:p>
    <w:p w14:paraId="59CA0C0C" w14:textId="77777777" w:rsidR="0062307A" w:rsidRDefault="0004231D" w:rsidP="0004231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ограмма №2 загружает динамические библиотеки во время исполнения с помощью интерфейса ОС для работы с динамическими библиотеками. Преимущества такого подхода: </w:t>
      </w:r>
    </w:p>
    <w:p w14:paraId="373D06B2" w14:textId="77777777" w:rsidR="0062307A" w:rsidRDefault="0004231D" w:rsidP="0062307A">
      <w:pPr>
        <w:pStyle w:val="FirstParagraph"/>
        <w:numPr>
          <w:ilvl w:val="0"/>
          <w:numId w:val="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ибкость, возможность смены реализации функций без перекомпиляции программы </w:t>
      </w:r>
    </w:p>
    <w:p w14:paraId="3B36A871" w14:textId="77777777" w:rsidR="00961F42" w:rsidRPr="0004231D" w:rsidRDefault="0004231D" w:rsidP="0062307A">
      <w:pPr>
        <w:pStyle w:val="FirstParagraph"/>
        <w:numPr>
          <w:ilvl w:val="0"/>
          <w:numId w:val="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озможность загрузки библиотек по требованию, что может уменьшить использование памяти</w:t>
      </w:r>
    </w:p>
    <w:p w14:paraId="3AE8BF5B" w14:textId="77777777" w:rsidR="0062307A" w:rsidRDefault="0004231D" w:rsidP="0004231D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едостатки: </w:t>
      </w:r>
    </w:p>
    <w:p w14:paraId="0E01EAC4" w14:textId="77777777" w:rsidR="0062307A" w:rsidRDefault="0004231D" w:rsidP="0062307A">
      <w:pPr>
        <w:pStyle w:val="a0"/>
        <w:numPr>
          <w:ilvl w:val="0"/>
          <w:numId w:val="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Более сложная реализация </w:t>
      </w:r>
    </w:p>
    <w:p w14:paraId="7A981979" w14:textId="1BFDAA98" w:rsidR="00961F42" w:rsidRDefault="0004231D" w:rsidP="0062307A">
      <w:pPr>
        <w:pStyle w:val="a0"/>
        <w:numPr>
          <w:ilvl w:val="0"/>
          <w:numId w:val="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тенциально более низкая производительность из-за необходимости разрешения символов во время исполнения</w:t>
      </w:r>
    </w:p>
    <w:p w14:paraId="6D863832" w14:textId="5AC300E5" w:rsidR="00B3159C" w:rsidRDefault="00B3159C" w:rsidP="00B3159C">
      <w:pPr>
        <w:pStyle w:val="a0"/>
        <w:spacing w:before="0" w:after="0" w:line="360" w:lineRule="auto"/>
        <w:ind w:left="709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ример лога работы программы</w:t>
      </w:r>
    </w:p>
    <w:p w14:paraId="7D39E74A" w14:textId="77777777" w:rsidR="00B3159C" w:rsidRPr="00B3159C" w:rsidRDefault="00B3159C" w:rsidP="00B3159C">
      <w:pPr>
        <w:pStyle w:val="a0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3159C">
        <w:rPr>
          <w:rFonts w:ascii="Times New Roman" w:hAnsi="Times New Roman" w:cs="Times New Roman"/>
          <w:color w:val="000000" w:themeColor="text1"/>
          <w:sz w:val="28"/>
          <w:szCs w:val="28"/>
        </w:rPr>
        <w:t>tyhyqo@BOOK-L939</w:t>
      </w:r>
      <w:proofErr w:type="gramStart"/>
      <w:r w:rsidRPr="00B3159C">
        <w:rPr>
          <w:rFonts w:ascii="Times New Roman" w:hAnsi="Times New Roman" w:cs="Times New Roman"/>
          <w:color w:val="000000" w:themeColor="text1"/>
          <w:sz w:val="28"/>
          <w:szCs w:val="28"/>
        </w:rPr>
        <w:t>VNBBJO:~</w:t>
      </w:r>
      <w:proofErr w:type="gramEnd"/>
      <w:r w:rsidRPr="00B3159C">
        <w:rPr>
          <w:rFonts w:ascii="Times New Roman" w:hAnsi="Times New Roman" w:cs="Times New Roman"/>
          <w:color w:val="000000" w:themeColor="text1"/>
          <w:sz w:val="28"/>
          <w:szCs w:val="28"/>
        </w:rPr>
        <w:t>/Education/MAI/C/mai_oc/lab_4/build$ ./Program2</w:t>
      </w:r>
    </w:p>
    <w:p w14:paraId="316AFF3D" w14:textId="77777777" w:rsidR="00B3159C" w:rsidRPr="00B3159C" w:rsidRDefault="00B3159C" w:rsidP="00B3159C">
      <w:pPr>
        <w:pStyle w:val="a0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159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ведите команду:</w:t>
      </w:r>
    </w:p>
    <w:p w14:paraId="70CE9CA7" w14:textId="77777777" w:rsidR="00B3159C" w:rsidRPr="00B3159C" w:rsidRDefault="00B3159C" w:rsidP="00B3159C">
      <w:pPr>
        <w:pStyle w:val="a0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159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 20 10</w:t>
      </w:r>
    </w:p>
    <w:p w14:paraId="415C962C" w14:textId="77777777" w:rsidR="00B3159C" w:rsidRPr="00B3159C" w:rsidRDefault="00B3159C" w:rsidP="00B3159C">
      <w:pPr>
        <w:pStyle w:val="a0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159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зульта</w:t>
      </w:r>
      <w:bookmarkStart w:id="20" w:name="_GoBack"/>
      <w:bookmarkEnd w:id="20"/>
      <w:r w:rsidRPr="00B3159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: -0.025383</w:t>
      </w:r>
    </w:p>
    <w:p w14:paraId="17F9F838" w14:textId="77777777" w:rsidR="00B3159C" w:rsidRPr="00B3159C" w:rsidRDefault="00B3159C" w:rsidP="00B3159C">
      <w:pPr>
        <w:pStyle w:val="a0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159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10</w:t>
      </w:r>
    </w:p>
    <w:p w14:paraId="060630A7" w14:textId="6BB434D6" w:rsidR="00B3159C" w:rsidRPr="00B3159C" w:rsidRDefault="00B3159C" w:rsidP="00B3159C">
      <w:pPr>
        <w:pStyle w:val="a0"/>
        <w:spacing w:before="0"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159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зультат: 3.041840</w:t>
      </w:r>
    </w:p>
    <w:p w14:paraId="3816209B" w14:textId="77777777" w:rsidR="00961F42" w:rsidRPr="0004231D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1" w:name="заключение"/>
      <w:r w:rsidRPr="0004231D">
        <w:rPr>
          <w:rFonts w:ascii="Times New Roman" w:hAnsi="Times New Roman" w:cs="Times New Roman"/>
          <w:color w:val="000000" w:themeColor="text1"/>
          <w:lang w:val="ru-RU"/>
        </w:rPr>
        <w:lastRenderedPageBreak/>
        <w:t>Заключение</w:t>
      </w:r>
      <w:bookmarkEnd w:id="21"/>
    </w:p>
    <w:p w14:paraId="43EDB8A5" w14:textId="77777777" w:rsidR="00961F42" w:rsidRPr="0004231D" w:rsidRDefault="0004231D" w:rsidP="0004231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данной лабораторной работе были созданы динамические библиотеки, реализующие заданный функционал, и две тестовые программы, использующие эти библиотеки разными способами. Программа №1 использует библиотеки, подключенные на этапе компиляции, что обеспечивает простоту и высокую производительность. Программа №2 загружает библиотеки во время исполнения, что обеспечивает гибкость и возможность смены реализации функций без пере</w:t>
      </w:r>
      <w:r w:rsidRPr="0004231D">
        <w:rPr>
          <w:rFonts w:ascii="Times New Roman" w:hAnsi="Times New Roman" w:cs="Times New Roman"/>
          <w:sz w:val="28"/>
          <w:szCs w:val="28"/>
          <w:lang w:val="ru-RU"/>
        </w:rPr>
        <w:t>компиляции программы.</w:t>
      </w:r>
    </w:p>
    <w:sectPr w:rsidR="00961F42" w:rsidRPr="0004231D" w:rsidSect="0062307A">
      <w:footerReference w:type="default" r:id="rId7"/>
      <w:pgSz w:w="12240" w:h="15840"/>
      <w:pgMar w:top="1134" w:right="567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CD1460" w14:textId="77777777" w:rsidR="00E53605" w:rsidRDefault="0004231D">
      <w:pPr>
        <w:spacing w:after="0"/>
      </w:pPr>
      <w:r>
        <w:separator/>
      </w:r>
    </w:p>
  </w:endnote>
  <w:endnote w:type="continuationSeparator" w:id="0">
    <w:p w14:paraId="69BCB92A" w14:textId="77777777" w:rsidR="00E53605" w:rsidRDefault="000423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74768990"/>
      <w:docPartObj>
        <w:docPartGallery w:val="Page Numbers (Bottom of Page)"/>
        <w:docPartUnique/>
      </w:docPartObj>
    </w:sdtPr>
    <w:sdtEndPr/>
    <w:sdtContent>
      <w:p w14:paraId="2DE86D58" w14:textId="77777777" w:rsidR="0062307A" w:rsidRDefault="0062307A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48B79459" w14:textId="77777777" w:rsidR="0062307A" w:rsidRDefault="0062307A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E54C4C" w14:textId="77777777" w:rsidR="00961F42" w:rsidRDefault="0004231D">
      <w:r>
        <w:separator/>
      </w:r>
    </w:p>
  </w:footnote>
  <w:footnote w:type="continuationSeparator" w:id="0">
    <w:p w14:paraId="4351C6B9" w14:textId="77777777" w:rsidR="00961F42" w:rsidRDefault="000423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65851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D760123"/>
    <w:multiLevelType w:val="hybridMultilevel"/>
    <w:tmpl w:val="7C16C28C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01021A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C496AE5"/>
    <w:multiLevelType w:val="hybridMultilevel"/>
    <w:tmpl w:val="25860644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511F6770"/>
    <w:multiLevelType w:val="hybridMultilevel"/>
    <w:tmpl w:val="DA94F37A"/>
    <w:lvl w:ilvl="0" w:tplc="54663B72">
      <w:start w:val="1"/>
      <w:numFmt w:val="decimal"/>
      <w:lvlText w:val="%1."/>
      <w:lvlJc w:val="left"/>
      <w:pPr>
        <w:ind w:left="1084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54DF2CEA"/>
    <w:multiLevelType w:val="hybridMultilevel"/>
    <w:tmpl w:val="A6F0BAEC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670E46F5"/>
    <w:multiLevelType w:val="hybridMultilevel"/>
    <w:tmpl w:val="B638F002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6FFB3805"/>
    <w:multiLevelType w:val="hybridMultilevel"/>
    <w:tmpl w:val="C5BEACD4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1C159B6"/>
    <w:multiLevelType w:val="hybridMultilevel"/>
    <w:tmpl w:val="EBF84EC0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8"/>
  </w:num>
  <w:num w:numId="5">
    <w:abstractNumId w:val="4"/>
  </w:num>
  <w:num w:numId="6">
    <w:abstractNumId w:val="6"/>
  </w:num>
  <w:num w:numId="7">
    <w:abstractNumId w:val="3"/>
  </w:num>
  <w:num w:numId="8">
    <w:abstractNumId w:val="5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231D"/>
    <w:rsid w:val="00474C78"/>
    <w:rsid w:val="004E29B3"/>
    <w:rsid w:val="00590D07"/>
    <w:rsid w:val="0062307A"/>
    <w:rsid w:val="00784D58"/>
    <w:rsid w:val="00872B84"/>
    <w:rsid w:val="008D6863"/>
    <w:rsid w:val="00961F42"/>
    <w:rsid w:val="00B3159C"/>
    <w:rsid w:val="00B86B75"/>
    <w:rsid w:val="00BC48D5"/>
    <w:rsid w:val="00C36279"/>
    <w:rsid w:val="00E315A3"/>
    <w:rsid w:val="00E53605"/>
    <w:rsid w:val="00EE00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706EFD"/>
  <w15:docId w15:val="{231CBF94-70D2-4F0E-8429-45C23A601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62307A"/>
    <w:pPr>
      <w:tabs>
        <w:tab w:val="center" w:pos="4844"/>
        <w:tab w:val="right" w:pos="9689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62307A"/>
  </w:style>
  <w:style w:type="paragraph" w:styleId="af1">
    <w:name w:val="footer"/>
    <w:basedOn w:val="a"/>
    <w:link w:val="af2"/>
    <w:uiPriority w:val="99"/>
    <w:unhideWhenUsed/>
    <w:rsid w:val="0062307A"/>
    <w:pPr>
      <w:tabs>
        <w:tab w:val="center" w:pos="4844"/>
        <w:tab w:val="right" w:pos="9689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6230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6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9</Pages>
  <Words>1171</Words>
  <Characters>6677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yhyqo</dc:creator>
  <cp:keywords/>
  <cp:lastModifiedBy>Ilya</cp:lastModifiedBy>
  <cp:revision>7</cp:revision>
  <cp:lastPrinted>2024-12-28T09:16:00Z</cp:lastPrinted>
  <dcterms:created xsi:type="dcterms:W3CDTF">2024-12-27T23:30:00Z</dcterms:created>
  <dcterms:modified xsi:type="dcterms:W3CDTF">2024-12-28T11:08:00Z</dcterms:modified>
</cp:coreProperties>
</file>